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5BE1" w:rsidRPr="009B05AA" w:rsidRDefault="0027085A" w:rsidP="00E65BE1">
      <w:pPr>
        <w:pStyle w:val="Title"/>
        <w:rPr>
          <w:color w:val="auto"/>
          <w:lang w:val="id-ID"/>
        </w:rPr>
      </w:pPr>
      <w:r>
        <w:rPr>
          <w:color w:val="auto"/>
          <w:lang w:val="id-ID"/>
        </w:rPr>
        <w:t>Ujian Mid Semester</w:t>
      </w:r>
      <w:bookmarkStart w:id="0" w:name="_GoBack"/>
      <w:bookmarkEnd w:id="0"/>
    </w:p>
    <w:p w:rsidR="00E65BE1" w:rsidRPr="00E65BE1" w:rsidRDefault="00E65BE1" w:rsidP="00E65BE1">
      <w:pPr>
        <w:rPr>
          <w:lang w:val="id-ID"/>
        </w:rPr>
      </w:pPr>
      <w:r w:rsidRPr="00E65BE1">
        <w:rPr>
          <w:lang w:val="id-ID"/>
        </w:rPr>
        <w:t>Kode Matakuliah</w:t>
      </w:r>
      <w:r w:rsidRPr="00E65BE1">
        <w:rPr>
          <w:lang w:val="id-ID"/>
        </w:rPr>
        <w:tab/>
        <w:t xml:space="preserve">: </w:t>
      </w:r>
      <w:r w:rsidRPr="0027085A">
        <w:rPr>
          <w:bCs/>
          <w:sz w:val="24"/>
          <w:szCs w:val="24"/>
          <w:lang w:val="sv-SE"/>
        </w:rPr>
        <w:t>KB2714306</w:t>
      </w:r>
      <w:r w:rsidRPr="00E65BE1">
        <w:rPr>
          <w:color w:val="000000"/>
          <w:sz w:val="24"/>
          <w:szCs w:val="24"/>
          <w:lang w:val="id-ID"/>
        </w:rPr>
        <w:br/>
        <w:t>Nama Matakuliah</w:t>
      </w:r>
      <w:r w:rsidRPr="00E65BE1">
        <w:rPr>
          <w:color w:val="000000"/>
          <w:sz w:val="24"/>
          <w:szCs w:val="24"/>
          <w:lang w:val="id-ID"/>
        </w:rPr>
        <w:tab/>
        <w:t>: Desain Web</w:t>
      </w:r>
      <w:r w:rsidRPr="00E65BE1">
        <w:rPr>
          <w:color w:val="000000"/>
          <w:sz w:val="24"/>
          <w:szCs w:val="24"/>
          <w:lang w:val="id-ID"/>
        </w:rPr>
        <w:br/>
      </w:r>
      <w:r w:rsidRPr="00E65BE1">
        <w:rPr>
          <w:lang w:val="id-ID"/>
        </w:rPr>
        <w:t>Semester/SKS</w:t>
      </w:r>
      <w:r w:rsidRPr="00E65BE1">
        <w:rPr>
          <w:lang w:val="id-ID"/>
        </w:rPr>
        <w:tab/>
      </w:r>
      <w:r w:rsidRPr="00E65BE1">
        <w:rPr>
          <w:lang w:val="id-ID"/>
        </w:rPr>
        <w:tab/>
        <w:t>: 3/2</w:t>
      </w:r>
      <w:r w:rsidRPr="00E65BE1">
        <w:rPr>
          <w:lang w:val="id-ID"/>
        </w:rPr>
        <w:br/>
        <w:t>Waktu</w:t>
      </w:r>
      <w:r w:rsidRPr="00E65BE1">
        <w:rPr>
          <w:lang w:val="id-ID"/>
        </w:rPr>
        <w:tab/>
      </w:r>
      <w:r w:rsidRPr="00E65BE1">
        <w:rPr>
          <w:lang w:val="id-ID"/>
        </w:rPr>
        <w:tab/>
      </w:r>
      <w:r w:rsidRPr="00E65BE1">
        <w:rPr>
          <w:lang w:val="id-ID"/>
        </w:rPr>
        <w:tab/>
        <w:t>: 40 menit</w:t>
      </w:r>
      <w:r w:rsidRPr="00E65BE1">
        <w:rPr>
          <w:lang w:val="id-ID"/>
        </w:rPr>
        <w:br/>
        <w:t>Sifat Ujian</w:t>
      </w:r>
      <w:r w:rsidRPr="00E65BE1">
        <w:rPr>
          <w:lang w:val="id-ID"/>
        </w:rPr>
        <w:tab/>
      </w:r>
      <w:r w:rsidRPr="00E65BE1">
        <w:rPr>
          <w:lang w:val="id-ID"/>
        </w:rPr>
        <w:tab/>
        <w:t>: Closed Book</w:t>
      </w:r>
    </w:p>
    <w:p w:rsidR="00E65BE1" w:rsidRPr="00E65BE1" w:rsidRDefault="00E65BE1" w:rsidP="00A360C4">
      <w:pPr>
        <w:rPr>
          <w:lang w:val="id-ID"/>
        </w:rPr>
      </w:pPr>
    </w:p>
    <w:p w:rsidR="0065058E" w:rsidRPr="00E65BE1" w:rsidRDefault="00A360C4" w:rsidP="00A360C4">
      <w:pPr>
        <w:pStyle w:val="ListParagraph"/>
        <w:numPr>
          <w:ilvl w:val="0"/>
          <w:numId w:val="1"/>
        </w:numPr>
        <w:rPr>
          <w:lang w:val="id-ID"/>
        </w:rPr>
      </w:pPr>
      <w:r w:rsidRPr="00E65BE1">
        <w:rPr>
          <w:lang w:val="id-ID"/>
        </w:rPr>
        <w:t>HTML merupakan singkatan dari ...</w:t>
      </w:r>
    </w:p>
    <w:p w:rsidR="00A360C4" w:rsidRPr="00E65BE1" w:rsidRDefault="00A360C4" w:rsidP="00A360C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Home Tool Markup Language</w:t>
      </w:r>
    </w:p>
    <w:p w:rsidR="00A360C4" w:rsidRPr="00E65BE1" w:rsidRDefault="00A360C4" w:rsidP="00A360C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Hypertext Markup Language</w:t>
      </w:r>
    </w:p>
    <w:p w:rsidR="00A360C4" w:rsidRPr="00E65BE1" w:rsidRDefault="00A360C4" w:rsidP="00A360C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Hyper Task Markup Language</w:t>
      </w:r>
    </w:p>
    <w:p w:rsidR="00A360C4" w:rsidRPr="00E65BE1" w:rsidRDefault="00A360C4" w:rsidP="00A360C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Hyper Tool Markup Language</w:t>
      </w:r>
    </w:p>
    <w:p w:rsidR="00A360C4" w:rsidRPr="00E65BE1" w:rsidRDefault="00A360C4" w:rsidP="00A360C4">
      <w:pPr>
        <w:pStyle w:val="ListParagraph"/>
        <w:numPr>
          <w:ilvl w:val="0"/>
          <w:numId w:val="1"/>
        </w:numPr>
        <w:rPr>
          <w:lang w:val="id-ID"/>
        </w:rPr>
      </w:pPr>
      <w:r w:rsidRPr="00E65BE1">
        <w:rPr>
          <w:lang w:val="id-ID"/>
        </w:rPr>
        <w:t>Siapa yang membuat standarisasi World Wide Web?</w:t>
      </w:r>
    </w:p>
    <w:p w:rsidR="00A360C4" w:rsidRPr="00E65BE1" w:rsidRDefault="00A360C4" w:rsidP="00A360C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Google</w:t>
      </w:r>
    </w:p>
    <w:p w:rsidR="00A360C4" w:rsidRPr="00E65BE1" w:rsidRDefault="00A360C4" w:rsidP="00A360C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Mozilla</w:t>
      </w:r>
    </w:p>
    <w:p w:rsidR="00A360C4" w:rsidRPr="00E65BE1" w:rsidRDefault="00A360C4" w:rsidP="00A360C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World Wide Web Consortium</w:t>
      </w:r>
    </w:p>
    <w:p w:rsidR="00A360C4" w:rsidRPr="00E65BE1" w:rsidRDefault="00A360C4" w:rsidP="00A360C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World Wide Web Comission</w:t>
      </w:r>
    </w:p>
    <w:p w:rsidR="00A360C4" w:rsidRPr="00E65BE1" w:rsidRDefault="00A360C4" w:rsidP="00A360C4">
      <w:pPr>
        <w:pStyle w:val="ListParagraph"/>
        <w:numPr>
          <w:ilvl w:val="0"/>
          <w:numId w:val="1"/>
        </w:numPr>
        <w:rPr>
          <w:lang w:val="id-ID"/>
        </w:rPr>
      </w:pPr>
      <w:r w:rsidRPr="00E65BE1">
        <w:rPr>
          <w:lang w:val="id-ID"/>
        </w:rPr>
        <w:t>Elemen HTML yang digunakan untuk membuat heading dengan ukuruan font terbesar adalah</w:t>
      </w:r>
    </w:p>
    <w:p w:rsidR="00A360C4" w:rsidRPr="00E65BE1" w:rsidRDefault="00A360C4" w:rsidP="00A360C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title&gt;</w:t>
      </w:r>
    </w:p>
    <w:p w:rsidR="00A360C4" w:rsidRPr="00E65BE1" w:rsidRDefault="00A360C4" w:rsidP="00A360C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heading1&gt;</w:t>
      </w:r>
    </w:p>
    <w:p w:rsidR="00A360C4" w:rsidRPr="00E65BE1" w:rsidRDefault="00A360C4" w:rsidP="00A360C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h1&gt;</w:t>
      </w:r>
    </w:p>
    <w:p w:rsidR="00A360C4" w:rsidRPr="00E65BE1" w:rsidRDefault="00A360C4" w:rsidP="00A360C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head&gt;</w:t>
      </w:r>
    </w:p>
    <w:p w:rsidR="00A360C4" w:rsidRPr="00E65BE1" w:rsidRDefault="00A360C4" w:rsidP="00A360C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h6&gt;</w:t>
      </w:r>
    </w:p>
    <w:p w:rsidR="00A360C4" w:rsidRPr="00E65BE1" w:rsidRDefault="00A360C4" w:rsidP="00A360C4">
      <w:pPr>
        <w:pStyle w:val="ListParagraph"/>
        <w:numPr>
          <w:ilvl w:val="0"/>
          <w:numId w:val="1"/>
        </w:numPr>
        <w:rPr>
          <w:lang w:val="id-ID"/>
        </w:rPr>
      </w:pPr>
      <w:r w:rsidRPr="00E65BE1">
        <w:rPr>
          <w:lang w:val="id-ID"/>
        </w:rPr>
        <w:t>Elemen HTML yang digunakan untuk menyisipkan line break adalah...</w:t>
      </w:r>
    </w:p>
    <w:p w:rsidR="00A360C4" w:rsidRPr="00E65BE1" w:rsidRDefault="00A360C4" w:rsidP="00A360C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br&gt;</w:t>
      </w:r>
    </w:p>
    <w:p w:rsidR="00A360C4" w:rsidRPr="00E65BE1" w:rsidRDefault="00A360C4" w:rsidP="00A360C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break&gt;</w:t>
      </w:r>
    </w:p>
    <w:p w:rsidR="00A360C4" w:rsidRPr="00E65BE1" w:rsidRDefault="00A360C4" w:rsidP="00A360C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p&gt;</w:t>
      </w:r>
    </w:p>
    <w:p w:rsidR="00A360C4" w:rsidRPr="00E65BE1" w:rsidRDefault="00A360C4" w:rsidP="00A360C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lb&gt;</w:t>
      </w:r>
    </w:p>
    <w:p w:rsidR="00A360C4" w:rsidRPr="00E65BE1" w:rsidRDefault="00A360C4" w:rsidP="00A360C4">
      <w:pPr>
        <w:pStyle w:val="ListParagraph"/>
        <w:numPr>
          <w:ilvl w:val="0"/>
          <w:numId w:val="1"/>
        </w:numPr>
        <w:rPr>
          <w:lang w:val="id-ID"/>
        </w:rPr>
      </w:pPr>
      <w:r w:rsidRPr="00E65BE1">
        <w:rPr>
          <w:lang w:val="id-ID"/>
        </w:rPr>
        <w:t>Penulisan elemen dan atribut HTML yang benar untuk memberi warna background halaman web adalah</w:t>
      </w:r>
    </w:p>
    <w:p w:rsidR="00A360C4" w:rsidRPr="00E65BE1" w:rsidRDefault="00A360C4" w:rsidP="00A360C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t>&lt;body bg="yellow"&gt;</w:t>
      </w:r>
    </w:p>
    <w:p w:rsidR="00A360C4" w:rsidRPr="00E65BE1" w:rsidRDefault="00A360C4" w:rsidP="00A360C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t>&lt;body style="background-color:yellow;"&gt;</w:t>
      </w:r>
    </w:p>
    <w:p w:rsidR="00A360C4" w:rsidRPr="00E65BE1" w:rsidRDefault="00A360C4" w:rsidP="00A360C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t>&lt;background&gt;yellow&lt;/background&gt;</w:t>
      </w:r>
    </w:p>
    <w:p w:rsidR="00A360C4" w:rsidRPr="00E65BE1" w:rsidRDefault="00A360C4" w:rsidP="00A360C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background color=</w:t>
      </w:r>
      <w:r w:rsidRPr="00E65BE1">
        <w:t>"</w:t>
      </w:r>
      <w:r w:rsidRPr="00E65BE1">
        <w:rPr>
          <w:lang w:val="id-ID"/>
        </w:rPr>
        <w:t>yellow</w:t>
      </w:r>
      <w:r w:rsidRPr="00E65BE1">
        <w:t>"</w:t>
      </w:r>
      <w:r w:rsidRPr="00E65BE1">
        <w:rPr>
          <w:lang w:val="id-ID"/>
        </w:rPr>
        <w:t>&gt;</w:t>
      </w:r>
    </w:p>
    <w:p w:rsidR="00A360C4" w:rsidRPr="00E65BE1" w:rsidRDefault="00A360C4" w:rsidP="00A360C4">
      <w:pPr>
        <w:pStyle w:val="ListParagraph"/>
        <w:numPr>
          <w:ilvl w:val="0"/>
          <w:numId w:val="1"/>
        </w:numPr>
        <w:rPr>
          <w:lang w:val="id-ID"/>
        </w:rPr>
      </w:pPr>
      <w:r w:rsidRPr="00E65BE1">
        <w:rPr>
          <w:lang w:val="id-ID"/>
        </w:rPr>
        <w:t>Elemen HTML yang digunakan untuk memformat text menjadi miring adalah ...</w:t>
      </w:r>
    </w:p>
    <w:p w:rsidR="00A360C4" w:rsidRPr="00E65BE1" w:rsidRDefault="00A360C4" w:rsidP="00A360C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em&gt;</w:t>
      </w:r>
    </w:p>
    <w:p w:rsidR="00A360C4" w:rsidRPr="00E65BE1" w:rsidRDefault="00A360C4" w:rsidP="00A360C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italic&gt;</w:t>
      </w:r>
    </w:p>
    <w:p w:rsidR="00A360C4" w:rsidRPr="00E65BE1" w:rsidRDefault="00A360C4" w:rsidP="00A360C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strong&gt;</w:t>
      </w:r>
    </w:p>
    <w:p w:rsidR="00A360C4" w:rsidRPr="00E65BE1" w:rsidRDefault="00A360C4" w:rsidP="00A360C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lastRenderedPageBreak/>
        <w:t>&lt;b&gt;</w:t>
      </w:r>
    </w:p>
    <w:p w:rsidR="00A360C4" w:rsidRPr="00E65BE1" w:rsidRDefault="00A360C4" w:rsidP="00A360C4">
      <w:pPr>
        <w:pStyle w:val="ListParagraph"/>
        <w:numPr>
          <w:ilvl w:val="0"/>
          <w:numId w:val="1"/>
        </w:numPr>
        <w:rPr>
          <w:lang w:val="id-ID"/>
        </w:rPr>
      </w:pPr>
      <w:r w:rsidRPr="00E65BE1">
        <w:rPr>
          <w:lang w:val="id-ID"/>
        </w:rPr>
        <w:t>Cara penulisan elemen HTML yang tepat untuk membuat hyperlink adalah ...</w:t>
      </w:r>
    </w:p>
    <w:p w:rsidR="00A360C4" w:rsidRPr="00E65BE1" w:rsidRDefault="00A360C4" w:rsidP="00A360C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a href="http://www.w3schools.com"&gt;W3Schools&lt;/a&gt;</w:t>
      </w:r>
    </w:p>
    <w:p w:rsidR="00A360C4" w:rsidRPr="00E65BE1" w:rsidRDefault="00A360C4" w:rsidP="00A360C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 xml:space="preserve"> &lt;a url="http://www.w3schools.com"&gt;W3Schools.com&lt;/a&gt;</w:t>
      </w:r>
    </w:p>
    <w:p w:rsidR="00A360C4" w:rsidRPr="00E65BE1" w:rsidRDefault="00A360C4" w:rsidP="00A360C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 xml:space="preserve"> &lt;a name="http://www.w3schools.com"&gt;W3Schools.com&lt;/a&gt;</w:t>
      </w:r>
    </w:p>
    <w:p w:rsidR="00A360C4" w:rsidRPr="00E65BE1" w:rsidRDefault="00A360C4" w:rsidP="00A360C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 xml:space="preserve"> &lt;a&gt;http://www.w3schools.com&lt;/a&gt;</w:t>
      </w:r>
    </w:p>
    <w:p w:rsidR="00A360C4" w:rsidRPr="00E65BE1" w:rsidRDefault="00DE1EE4" w:rsidP="00A360C4">
      <w:pPr>
        <w:pStyle w:val="ListParagraph"/>
        <w:numPr>
          <w:ilvl w:val="0"/>
          <w:numId w:val="1"/>
        </w:numPr>
        <w:rPr>
          <w:lang w:val="id-ID"/>
        </w:rPr>
      </w:pPr>
      <w:r w:rsidRPr="00E65BE1">
        <w:rPr>
          <w:lang w:val="id-ID"/>
        </w:rPr>
        <w:t>Cara penulisan elemen HTML yang tepat untuk membuat link dengan target akan dibuka di new tab/new window adalah ...</w:t>
      </w:r>
    </w:p>
    <w:p w:rsidR="00DE1EE4" w:rsidRPr="00E65BE1" w:rsidRDefault="00DE1EE4" w:rsidP="00DE1EE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a href="url" target="_blank"&gt;</w:t>
      </w:r>
    </w:p>
    <w:p w:rsidR="00DE1EE4" w:rsidRPr="00E65BE1" w:rsidRDefault="00DE1EE4" w:rsidP="00DE1EE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a href="url" target="new"&gt;</w:t>
      </w:r>
    </w:p>
    <w:p w:rsidR="00DE1EE4" w:rsidRPr="00E65BE1" w:rsidRDefault="00DE1EE4" w:rsidP="00DE1EE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a href="url" new&gt;</w:t>
      </w:r>
    </w:p>
    <w:p w:rsidR="00DE1EE4" w:rsidRPr="00E65BE1" w:rsidRDefault="00DE1EE4" w:rsidP="00DE1EE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a href="url" target="window"&gt;</w:t>
      </w:r>
    </w:p>
    <w:p w:rsidR="00DE1EE4" w:rsidRPr="00E65BE1" w:rsidRDefault="00DE1EE4" w:rsidP="00A360C4">
      <w:pPr>
        <w:pStyle w:val="ListParagraph"/>
        <w:numPr>
          <w:ilvl w:val="0"/>
          <w:numId w:val="1"/>
        </w:numPr>
        <w:rPr>
          <w:lang w:val="id-ID"/>
        </w:rPr>
      </w:pPr>
      <w:r w:rsidRPr="00E65BE1">
        <w:rPr>
          <w:lang w:val="id-ID"/>
        </w:rPr>
        <w:t>Elemen-elemen yang termasuk dalam elemen &lt;table&gt; adalah...</w:t>
      </w:r>
    </w:p>
    <w:p w:rsidR="00DE1EE4" w:rsidRPr="00E65BE1" w:rsidRDefault="00DE1EE4" w:rsidP="00DE1EE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thead&gt;, &lt;body&gt;, &lt;tr&gt;, &lt;td&gt;</w:t>
      </w:r>
    </w:p>
    <w:p w:rsidR="00DE1EE4" w:rsidRPr="00E65BE1" w:rsidRDefault="00DE1EE4" w:rsidP="00DE1EE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table&gt;, &lt;tr&gt;, &lt;tt&gt;, &lt;th&gt;</w:t>
      </w:r>
    </w:p>
    <w:p w:rsidR="00DE1EE4" w:rsidRPr="00E65BE1" w:rsidRDefault="00DE1EE4" w:rsidP="00DE1EE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table&gt;, &lt;tr&gt;, &lt;td&gt;, &lt;th&gt;</w:t>
      </w:r>
    </w:p>
    <w:p w:rsidR="00DE1EE4" w:rsidRPr="00E65BE1" w:rsidRDefault="00DE1EE4" w:rsidP="00DE1EE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table&gt;&lt;head&gt;&lt;tfoot&gt;, &lt;tr&gt;</w:t>
      </w:r>
    </w:p>
    <w:p w:rsidR="00DE1EE4" w:rsidRPr="00E65BE1" w:rsidRDefault="00DE1EE4" w:rsidP="00A360C4">
      <w:pPr>
        <w:pStyle w:val="ListParagraph"/>
        <w:numPr>
          <w:ilvl w:val="0"/>
          <w:numId w:val="1"/>
        </w:numPr>
        <w:rPr>
          <w:lang w:val="id-ID"/>
        </w:rPr>
      </w:pPr>
      <w:r w:rsidRPr="00E65BE1">
        <w:rPr>
          <w:lang w:val="id-ID"/>
        </w:rPr>
        <w:t>Elemen yang digunakan untuk membuat list terurut (ordered list) adalah ...</w:t>
      </w:r>
    </w:p>
    <w:p w:rsidR="00DE1EE4" w:rsidRPr="00E65BE1" w:rsidRDefault="00DE1EE4" w:rsidP="00DE1EE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dl&gt;</w:t>
      </w:r>
    </w:p>
    <w:p w:rsidR="00DE1EE4" w:rsidRPr="00E65BE1" w:rsidRDefault="00DE1EE4" w:rsidP="00DE1EE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ul&gt;</w:t>
      </w:r>
    </w:p>
    <w:p w:rsidR="00DE1EE4" w:rsidRPr="00E65BE1" w:rsidRDefault="00DE1EE4" w:rsidP="00DE1EE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li&gt;</w:t>
      </w:r>
    </w:p>
    <w:p w:rsidR="00DE1EE4" w:rsidRPr="00E65BE1" w:rsidRDefault="00DE1EE4" w:rsidP="00DE1EE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ol&gt;</w:t>
      </w:r>
    </w:p>
    <w:p w:rsidR="00DE1EE4" w:rsidRPr="00E65BE1" w:rsidRDefault="00DE1EE4" w:rsidP="00DE1EE4">
      <w:pPr>
        <w:pStyle w:val="ListParagraph"/>
        <w:numPr>
          <w:ilvl w:val="0"/>
          <w:numId w:val="1"/>
        </w:numPr>
        <w:rPr>
          <w:lang w:val="id-ID"/>
        </w:rPr>
      </w:pPr>
      <w:r w:rsidRPr="00E65BE1">
        <w:rPr>
          <w:lang w:val="id-ID"/>
        </w:rPr>
        <w:t>Elemen yang digunakan untuk membuat list terurut (ordered list) adalah ...</w:t>
      </w:r>
    </w:p>
    <w:p w:rsidR="00DE1EE4" w:rsidRPr="00E65BE1" w:rsidRDefault="00DE1EE4" w:rsidP="00DE1EE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dl&gt;</w:t>
      </w:r>
    </w:p>
    <w:p w:rsidR="00DE1EE4" w:rsidRPr="00E65BE1" w:rsidRDefault="00DE1EE4" w:rsidP="00DE1EE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ul&gt;</w:t>
      </w:r>
    </w:p>
    <w:p w:rsidR="00DE1EE4" w:rsidRPr="00E65BE1" w:rsidRDefault="00DE1EE4" w:rsidP="00DE1EE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li&gt;</w:t>
      </w:r>
    </w:p>
    <w:p w:rsidR="00DE1EE4" w:rsidRPr="00E65BE1" w:rsidRDefault="00DE1EE4" w:rsidP="00DE1EE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ol&gt;</w:t>
      </w:r>
    </w:p>
    <w:p w:rsidR="00DE1EE4" w:rsidRPr="00E65BE1" w:rsidRDefault="00DE1EE4" w:rsidP="00DE1EE4">
      <w:pPr>
        <w:pStyle w:val="ListParagraph"/>
        <w:numPr>
          <w:ilvl w:val="0"/>
          <w:numId w:val="1"/>
        </w:numPr>
        <w:rPr>
          <w:lang w:val="id-ID"/>
        </w:rPr>
      </w:pPr>
      <w:r w:rsidRPr="00E65BE1">
        <w:rPr>
          <w:lang w:val="id-ID"/>
        </w:rPr>
        <w:t>Elemen yang tepat untuk membuat komponen input berupa checkbox adalah ...</w:t>
      </w:r>
    </w:p>
    <w:p w:rsidR="00DE1EE4" w:rsidRPr="00E65BE1" w:rsidRDefault="00DE1EE4" w:rsidP="00DE1EE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check&gt;</w:t>
      </w:r>
    </w:p>
    <w:p w:rsidR="00DE1EE4" w:rsidRPr="00E65BE1" w:rsidRDefault="00DE1EE4" w:rsidP="00DE1EE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input type="check"&gt;</w:t>
      </w:r>
    </w:p>
    <w:p w:rsidR="00DE1EE4" w:rsidRPr="00E65BE1" w:rsidRDefault="00DE1EE4" w:rsidP="00DE1EE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input type="checkbox"&gt;</w:t>
      </w:r>
    </w:p>
    <w:p w:rsidR="00DE1EE4" w:rsidRPr="00E65BE1" w:rsidRDefault="00DE1EE4" w:rsidP="00DE1EE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checkbox&gt;</w:t>
      </w:r>
    </w:p>
    <w:p w:rsidR="00DE1EE4" w:rsidRPr="00E65BE1" w:rsidRDefault="00DE1EE4" w:rsidP="00DE1EE4">
      <w:pPr>
        <w:pStyle w:val="ListParagraph"/>
        <w:numPr>
          <w:ilvl w:val="0"/>
          <w:numId w:val="1"/>
        </w:numPr>
        <w:rPr>
          <w:lang w:val="id-ID"/>
        </w:rPr>
      </w:pPr>
      <w:r w:rsidRPr="00E65BE1">
        <w:rPr>
          <w:lang w:val="id-ID"/>
        </w:rPr>
        <w:t>Elemen yang tepat untuk membuat komponen input berupa textbox adalah ...</w:t>
      </w:r>
    </w:p>
    <w:p w:rsidR="00DE1EE4" w:rsidRPr="00E65BE1" w:rsidRDefault="00DE1EE4" w:rsidP="00DE1EE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textfield&gt;</w:t>
      </w:r>
    </w:p>
    <w:p w:rsidR="00DE1EE4" w:rsidRPr="00E65BE1" w:rsidRDefault="00DE1EE4" w:rsidP="00DE1EE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input type="textfield"&gt;</w:t>
      </w:r>
    </w:p>
    <w:p w:rsidR="00DE1EE4" w:rsidRPr="00E65BE1" w:rsidRDefault="00DE1EE4" w:rsidP="00DE1EE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textinput type="text"&gt;</w:t>
      </w:r>
    </w:p>
    <w:p w:rsidR="00DE1EE4" w:rsidRPr="00E65BE1" w:rsidRDefault="00DE1EE4" w:rsidP="00DE1EE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input type="text"&gt;</w:t>
      </w:r>
    </w:p>
    <w:p w:rsidR="00DE1EE4" w:rsidRPr="00E65BE1" w:rsidRDefault="00DE1EE4" w:rsidP="00DE1EE4">
      <w:pPr>
        <w:pStyle w:val="ListParagraph"/>
        <w:numPr>
          <w:ilvl w:val="0"/>
          <w:numId w:val="1"/>
        </w:numPr>
        <w:rPr>
          <w:lang w:val="id-ID"/>
        </w:rPr>
      </w:pPr>
      <w:r w:rsidRPr="00E65BE1">
        <w:rPr>
          <w:lang w:val="id-ID"/>
        </w:rPr>
        <w:t>Elemen yang tepat untuk membuat komponen input berupa dropdown list (combo box) adalah ...</w:t>
      </w:r>
    </w:p>
    <w:p w:rsidR="00DE1EE4" w:rsidRPr="00E65BE1" w:rsidRDefault="00DE1EE4" w:rsidP="00DE1EE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input type="dropdown"&gt;</w:t>
      </w:r>
    </w:p>
    <w:p w:rsidR="00DE1EE4" w:rsidRPr="00E65BE1" w:rsidRDefault="00DE1EE4" w:rsidP="00DE1EE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select&gt;</w:t>
      </w:r>
    </w:p>
    <w:p w:rsidR="00DE1EE4" w:rsidRPr="00E65BE1" w:rsidRDefault="00DE1EE4" w:rsidP="00DE1EE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list&gt;</w:t>
      </w:r>
    </w:p>
    <w:p w:rsidR="00DE1EE4" w:rsidRPr="00E65BE1" w:rsidRDefault="00DE1EE4" w:rsidP="00DE1EE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lastRenderedPageBreak/>
        <w:t>&lt;input type="list"&gt;</w:t>
      </w:r>
    </w:p>
    <w:p w:rsidR="00DE1EE4" w:rsidRPr="00E65BE1" w:rsidRDefault="00DE1EE4" w:rsidP="00DE1EE4">
      <w:pPr>
        <w:pStyle w:val="ListParagraph"/>
        <w:numPr>
          <w:ilvl w:val="0"/>
          <w:numId w:val="1"/>
        </w:numPr>
        <w:rPr>
          <w:lang w:val="id-ID"/>
        </w:rPr>
      </w:pPr>
      <w:r w:rsidRPr="00E65BE1">
        <w:rPr>
          <w:lang w:val="id-ID"/>
        </w:rPr>
        <w:t>Elemen yang tepat untuk membuat komponen input berupa textarea adalah ...</w:t>
      </w:r>
    </w:p>
    <w:p w:rsidR="00DE1EE4" w:rsidRPr="00E65BE1" w:rsidRDefault="00DE1EE4" w:rsidP="00DE1EE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input type="textbox"&gt;</w:t>
      </w:r>
    </w:p>
    <w:p w:rsidR="00DE1EE4" w:rsidRPr="00E65BE1" w:rsidRDefault="00DE1EE4" w:rsidP="00DE1EE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textarea&gt;</w:t>
      </w:r>
    </w:p>
    <w:p w:rsidR="00DE1EE4" w:rsidRPr="00E65BE1" w:rsidRDefault="00DE1EE4" w:rsidP="00DE1EE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input type="textarea"&gt;</w:t>
      </w:r>
    </w:p>
    <w:p w:rsidR="00DE1EE4" w:rsidRPr="00E65BE1" w:rsidRDefault="007725E2" w:rsidP="00DE1EE4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input type="text</w:t>
      </w:r>
      <w:r w:rsidR="00DE1EE4" w:rsidRPr="00E65BE1">
        <w:rPr>
          <w:lang w:val="id-ID"/>
        </w:rPr>
        <w:t>"&gt;</w:t>
      </w:r>
    </w:p>
    <w:p w:rsidR="00DE1EE4" w:rsidRPr="00E65BE1" w:rsidRDefault="007725E2" w:rsidP="00DE1EE4">
      <w:pPr>
        <w:pStyle w:val="ListParagraph"/>
        <w:numPr>
          <w:ilvl w:val="0"/>
          <w:numId w:val="1"/>
        </w:numPr>
        <w:rPr>
          <w:lang w:val="id-ID"/>
        </w:rPr>
      </w:pPr>
      <w:r w:rsidRPr="00E65BE1">
        <w:rPr>
          <w:lang w:val="id-ID"/>
        </w:rPr>
        <w:t>Elemen yang tepat untuk menyisipkan file image ke dalam dokumen HTML adalah ...</w:t>
      </w:r>
    </w:p>
    <w:p w:rsidR="007725E2" w:rsidRPr="00E65BE1" w:rsidRDefault="007725E2" w:rsidP="007725E2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img src="image.gif" alt="MyImage"&gt;</w:t>
      </w:r>
    </w:p>
    <w:p w:rsidR="007725E2" w:rsidRPr="00E65BE1" w:rsidRDefault="007725E2" w:rsidP="007725E2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img alt="MyImage"&gt;image.gif&lt;/img&gt;</w:t>
      </w:r>
    </w:p>
    <w:p w:rsidR="007725E2" w:rsidRPr="00E65BE1" w:rsidRDefault="007725E2" w:rsidP="007725E2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img href="image.gif" alt="MyImage"&gt;</w:t>
      </w:r>
    </w:p>
    <w:p w:rsidR="007725E2" w:rsidRPr="00E65BE1" w:rsidRDefault="007725E2" w:rsidP="007725E2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image src="image.gif" alt="MyImage"&gt;</w:t>
      </w:r>
    </w:p>
    <w:p w:rsidR="007725E2" w:rsidRPr="00E65BE1" w:rsidRDefault="007725E2" w:rsidP="00DE1EE4">
      <w:pPr>
        <w:pStyle w:val="ListParagraph"/>
        <w:numPr>
          <w:ilvl w:val="0"/>
          <w:numId w:val="1"/>
        </w:numPr>
        <w:rPr>
          <w:lang w:val="id-ID"/>
        </w:rPr>
      </w:pPr>
      <w:r w:rsidRPr="00E65BE1">
        <w:rPr>
          <w:lang w:val="id-ID"/>
        </w:rPr>
        <w:t>Manakah atribut yang digunakan untuk memberikan alternate text pada image?</w:t>
      </w:r>
    </w:p>
    <w:p w:rsidR="007725E2" w:rsidRPr="00E65BE1" w:rsidRDefault="007725E2" w:rsidP="007725E2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alt</w:t>
      </w:r>
    </w:p>
    <w:p w:rsidR="007725E2" w:rsidRPr="00E65BE1" w:rsidRDefault="007725E2" w:rsidP="007725E2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src</w:t>
      </w:r>
    </w:p>
    <w:p w:rsidR="007725E2" w:rsidRPr="00E65BE1" w:rsidRDefault="007725E2" w:rsidP="007725E2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title</w:t>
      </w:r>
    </w:p>
    <w:p w:rsidR="007725E2" w:rsidRPr="00E65BE1" w:rsidRDefault="007725E2" w:rsidP="007725E2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longdesc</w:t>
      </w:r>
    </w:p>
    <w:p w:rsidR="007725E2" w:rsidRPr="00E65BE1" w:rsidRDefault="007725E2" w:rsidP="00DE1EE4">
      <w:pPr>
        <w:pStyle w:val="ListParagraph"/>
        <w:numPr>
          <w:ilvl w:val="0"/>
          <w:numId w:val="1"/>
        </w:numPr>
        <w:rPr>
          <w:lang w:val="id-ID"/>
        </w:rPr>
      </w:pPr>
      <w:r w:rsidRPr="00E65BE1">
        <w:rPr>
          <w:lang w:val="id-ID"/>
        </w:rPr>
        <w:t>Manakah penulisan DOCTYPE yang tepat untuk HTML5?</w:t>
      </w:r>
    </w:p>
    <w:p w:rsidR="007725E2" w:rsidRPr="00E65BE1" w:rsidRDefault="007725E2" w:rsidP="007725E2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!DOCTYPE HTML PUBLIC "-//W3C//DTD HTML 5.0//EN" "http://www.w3.org/TR/html5/strict.dtd"&gt;</w:t>
      </w:r>
    </w:p>
    <w:p w:rsidR="007725E2" w:rsidRPr="00E65BE1" w:rsidRDefault="007725E2" w:rsidP="007725E2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!DOCTYPE HTML5&gt;</w:t>
      </w:r>
    </w:p>
    <w:p w:rsidR="007725E2" w:rsidRPr="00E65BE1" w:rsidRDefault="007725E2" w:rsidP="007725E2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HTML5 type="DOC"&gt;</w:t>
      </w:r>
    </w:p>
    <w:p w:rsidR="007725E2" w:rsidRPr="00E65BE1" w:rsidRDefault="007725E2" w:rsidP="007725E2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!DOCTYPE html&gt;</w:t>
      </w:r>
    </w:p>
    <w:p w:rsidR="007725E2" w:rsidRPr="00E65BE1" w:rsidRDefault="007725E2" w:rsidP="00DE1EE4">
      <w:pPr>
        <w:pStyle w:val="ListParagraph"/>
        <w:numPr>
          <w:ilvl w:val="0"/>
          <w:numId w:val="1"/>
        </w:numPr>
        <w:rPr>
          <w:lang w:val="id-ID"/>
        </w:rPr>
      </w:pPr>
      <w:r w:rsidRPr="00E65BE1">
        <w:rPr>
          <w:lang w:val="id-ID"/>
        </w:rPr>
        <w:t>Elemen dalam HTML5 yang digunakan untuk membuat footer adalah ...</w:t>
      </w:r>
    </w:p>
    <w:p w:rsidR="007725E2" w:rsidRPr="00E65BE1" w:rsidRDefault="007725E2" w:rsidP="007725E2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section&gt;</w:t>
      </w:r>
    </w:p>
    <w:p w:rsidR="007725E2" w:rsidRPr="00E65BE1" w:rsidRDefault="007725E2" w:rsidP="007725E2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bottom&gt;</w:t>
      </w:r>
    </w:p>
    <w:p w:rsidR="007725E2" w:rsidRPr="00E65BE1" w:rsidRDefault="007725E2" w:rsidP="007725E2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footer&gt;</w:t>
      </w:r>
    </w:p>
    <w:p w:rsidR="007725E2" w:rsidRPr="00E65BE1" w:rsidRDefault="007725E2" w:rsidP="007725E2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text type="footer"&gt;</w:t>
      </w:r>
    </w:p>
    <w:p w:rsidR="007725E2" w:rsidRPr="00E65BE1" w:rsidRDefault="007725E2" w:rsidP="00DE1EE4">
      <w:pPr>
        <w:pStyle w:val="ListParagraph"/>
        <w:numPr>
          <w:ilvl w:val="0"/>
          <w:numId w:val="1"/>
        </w:numPr>
        <w:rPr>
          <w:lang w:val="id-ID"/>
        </w:rPr>
      </w:pPr>
      <w:r w:rsidRPr="00E65BE1">
        <w:rPr>
          <w:lang w:val="id-ID"/>
        </w:rPr>
        <w:t>Elemen dalam HTML5 yang digunkan untuk menyisipkan sound adalah ...</w:t>
      </w:r>
    </w:p>
    <w:p w:rsidR="007725E2" w:rsidRPr="00E65BE1" w:rsidRDefault="007725E2" w:rsidP="007725E2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sound&gt;</w:t>
      </w:r>
    </w:p>
    <w:p w:rsidR="007725E2" w:rsidRPr="00E65BE1" w:rsidRDefault="007725E2" w:rsidP="007725E2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media type="audio"&gt;</w:t>
      </w:r>
    </w:p>
    <w:p w:rsidR="007725E2" w:rsidRPr="00E65BE1" w:rsidRDefault="007725E2" w:rsidP="007725E2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media type="sound"&gt;</w:t>
      </w:r>
    </w:p>
    <w:p w:rsidR="007725E2" w:rsidRPr="00E65BE1" w:rsidRDefault="007725E2" w:rsidP="007725E2">
      <w:pPr>
        <w:pStyle w:val="ListParagraph"/>
        <w:numPr>
          <w:ilvl w:val="1"/>
          <w:numId w:val="1"/>
        </w:numPr>
        <w:rPr>
          <w:lang w:val="id-ID"/>
        </w:rPr>
      </w:pPr>
      <w:r w:rsidRPr="00E65BE1">
        <w:rPr>
          <w:lang w:val="id-ID"/>
        </w:rPr>
        <w:t>&lt;audio&gt;</w:t>
      </w:r>
    </w:p>
    <w:p w:rsidR="00E65BE1" w:rsidRDefault="00E65BE1" w:rsidP="00E65BE1">
      <w:pPr>
        <w:rPr>
          <w:lang w:val="id-ID"/>
        </w:rPr>
      </w:pPr>
    </w:p>
    <w:p w:rsidR="00E65BE1" w:rsidRDefault="00E65BE1" w:rsidP="00E65BE1">
      <w:pPr>
        <w:rPr>
          <w:lang w:val="id-ID"/>
        </w:rPr>
      </w:pPr>
    </w:p>
    <w:p w:rsidR="00E65BE1" w:rsidRDefault="00E65BE1" w:rsidP="00E65BE1">
      <w:pPr>
        <w:rPr>
          <w:lang w:val="id-ID"/>
        </w:rPr>
      </w:pPr>
    </w:p>
    <w:p w:rsidR="00E65BE1" w:rsidRDefault="00E65BE1" w:rsidP="00E65BE1">
      <w:pPr>
        <w:rPr>
          <w:lang w:val="id-ID"/>
        </w:rPr>
      </w:pPr>
    </w:p>
    <w:p w:rsidR="00E65BE1" w:rsidRDefault="00E65BE1" w:rsidP="00E65BE1">
      <w:pPr>
        <w:rPr>
          <w:lang w:val="id-ID"/>
        </w:rPr>
      </w:pPr>
    </w:p>
    <w:p w:rsidR="00E65BE1" w:rsidRDefault="00E65BE1" w:rsidP="00E65BE1">
      <w:pPr>
        <w:rPr>
          <w:lang w:val="id-ID"/>
        </w:rPr>
      </w:pPr>
    </w:p>
    <w:p w:rsidR="00E65BE1" w:rsidRPr="00E65BE1" w:rsidRDefault="00E65BE1" w:rsidP="00E65BE1">
      <w:pPr>
        <w:rPr>
          <w:b/>
          <w:lang w:val="id-ID"/>
        </w:rPr>
      </w:pPr>
      <w:r w:rsidRPr="00E65BE1">
        <w:rPr>
          <w:b/>
          <w:lang w:val="id-ID"/>
        </w:rPr>
        <w:lastRenderedPageBreak/>
        <w:t>Kunci Jawaban:</w:t>
      </w:r>
    </w:p>
    <w:p w:rsidR="00E65BE1" w:rsidRPr="00E65BE1" w:rsidRDefault="00E65BE1" w:rsidP="00E65BE1">
      <w:pPr>
        <w:pStyle w:val="ListParagraph"/>
        <w:numPr>
          <w:ilvl w:val="0"/>
          <w:numId w:val="2"/>
        </w:numPr>
        <w:rPr>
          <w:lang w:val="id-ID"/>
        </w:rPr>
      </w:pPr>
      <w:r w:rsidRPr="00E65BE1">
        <w:rPr>
          <w:lang w:val="id-ID"/>
        </w:rPr>
        <w:t>B</w:t>
      </w:r>
    </w:p>
    <w:p w:rsidR="00E65BE1" w:rsidRPr="00E65BE1" w:rsidRDefault="00E65BE1" w:rsidP="00E65BE1">
      <w:pPr>
        <w:pStyle w:val="ListParagraph"/>
        <w:numPr>
          <w:ilvl w:val="0"/>
          <w:numId w:val="2"/>
        </w:numPr>
        <w:rPr>
          <w:lang w:val="id-ID"/>
        </w:rPr>
      </w:pPr>
      <w:r w:rsidRPr="00E65BE1">
        <w:rPr>
          <w:lang w:val="id-ID"/>
        </w:rPr>
        <w:t>C</w:t>
      </w:r>
    </w:p>
    <w:p w:rsidR="00E65BE1" w:rsidRPr="00E65BE1" w:rsidRDefault="00E65BE1" w:rsidP="00E65BE1">
      <w:pPr>
        <w:pStyle w:val="ListParagraph"/>
        <w:numPr>
          <w:ilvl w:val="0"/>
          <w:numId w:val="2"/>
        </w:numPr>
        <w:rPr>
          <w:lang w:val="id-ID"/>
        </w:rPr>
      </w:pPr>
      <w:r w:rsidRPr="00E65BE1">
        <w:rPr>
          <w:lang w:val="id-ID"/>
        </w:rPr>
        <w:t>C</w:t>
      </w:r>
    </w:p>
    <w:p w:rsidR="00E65BE1" w:rsidRPr="00E65BE1" w:rsidRDefault="00E65BE1" w:rsidP="00E65BE1">
      <w:pPr>
        <w:pStyle w:val="ListParagraph"/>
        <w:numPr>
          <w:ilvl w:val="0"/>
          <w:numId w:val="2"/>
        </w:numPr>
        <w:rPr>
          <w:lang w:val="id-ID"/>
        </w:rPr>
      </w:pPr>
      <w:r w:rsidRPr="00E65BE1">
        <w:rPr>
          <w:lang w:val="id-ID"/>
        </w:rPr>
        <w:t>A</w:t>
      </w:r>
    </w:p>
    <w:p w:rsidR="00E65BE1" w:rsidRPr="00E65BE1" w:rsidRDefault="00E65BE1" w:rsidP="00E65BE1">
      <w:pPr>
        <w:pStyle w:val="ListParagraph"/>
        <w:numPr>
          <w:ilvl w:val="0"/>
          <w:numId w:val="2"/>
        </w:numPr>
        <w:rPr>
          <w:lang w:val="id-ID"/>
        </w:rPr>
      </w:pPr>
      <w:r w:rsidRPr="00E65BE1">
        <w:rPr>
          <w:lang w:val="id-ID"/>
        </w:rPr>
        <w:t>B</w:t>
      </w:r>
    </w:p>
    <w:p w:rsidR="00E65BE1" w:rsidRPr="00E65BE1" w:rsidRDefault="00E65BE1" w:rsidP="00E65BE1">
      <w:pPr>
        <w:pStyle w:val="ListParagraph"/>
        <w:numPr>
          <w:ilvl w:val="0"/>
          <w:numId w:val="2"/>
        </w:numPr>
        <w:rPr>
          <w:lang w:val="id-ID"/>
        </w:rPr>
      </w:pPr>
      <w:r w:rsidRPr="00E65BE1">
        <w:rPr>
          <w:lang w:val="id-ID"/>
        </w:rPr>
        <w:t>A</w:t>
      </w:r>
    </w:p>
    <w:p w:rsidR="00E65BE1" w:rsidRPr="00E65BE1" w:rsidRDefault="00E65BE1" w:rsidP="00E65BE1">
      <w:pPr>
        <w:pStyle w:val="ListParagraph"/>
        <w:numPr>
          <w:ilvl w:val="0"/>
          <w:numId w:val="2"/>
        </w:numPr>
        <w:rPr>
          <w:lang w:val="id-ID"/>
        </w:rPr>
      </w:pPr>
      <w:r w:rsidRPr="00E65BE1">
        <w:rPr>
          <w:lang w:val="id-ID"/>
        </w:rPr>
        <w:t>A</w:t>
      </w:r>
    </w:p>
    <w:p w:rsidR="00E65BE1" w:rsidRPr="00E65BE1" w:rsidRDefault="00E65BE1" w:rsidP="00E65BE1">
      <w:pPr>
        <w:pStyle w:val="ListParagraph"/>
        <w:numPr>
          <w:ilvl w:val="0"/>
          <w:numId w:val="2"/>
        </w:numPr>
        <w:rPr>
          <w:lang w:val="id-ID"/>
        </w:rPr>
      </w:pPr>
      <w:r w:rsidRPr="00E65BE1">
        <w:rPr>
          <w:lang w:val="id-ID"/>
        </w:rPr>
        <w:t>A</w:t>
      </w:r>
    </w:p>
    <w:p w:rsidR="00E65BE1" w:rsidRPr="00E65BE1" w:rsidRDefault="00E65BE1" w:rsidP="00E65BE1">
      <w:pPr>
        <w:pStyle w:val="ListParagraph"/>
        <w:numPr>
          <w:ilvl w:val="0"/>
          <w:numId w:val="2"/>
        </w:numPr>
        <w:rPr>
          <w:lang w:val="id-ID"/>
        </w:rPr>
      </w:pPr>
      <w:r w:rsidRPr="00E65BE1">
        <w:rPr>
          <w:lang w:val="id-ID"/>
        </w:rPr>
        <w:t>C</w:t>
      </w:r>
    </w:p>
    <w:p w:rsidR="00E65BE1" w:rsidRPr="00E65BE1" w:rsidRDefault="00E65BE1" w:rsidP="00E65BE1">
      <w:pPr>
        <w:pStyle w:val="ListParagraph"/>
        <w:numPr>
          <w:ilvl w:val="0"/>
          <w:numId w:val="2"/>
        </w:numPr>
        <w:rPr>
          <w:lang w:val="id-ID"/>
        </w:rPr>
      </w:pPr>
      <w:r w:rsidRPr="00E65BE1">
        <w:rPr>
          <w:lang w:val="id-ID"/>
        </w:rPr>
        <w:t>D</w:t>
      </w:r>
    </w:p>
    <w:p w:rsidR="00E65BE1" w:rsidRPr="00E65BE1" w:rsidRDefault="00E65BE1" w:rsidP="00E65BE1">
      <w:pPr>
        <w:pStyle w:val="ListParagraph"/>
        <w:numPr>
          <w:ilvl w:val="0"/>
          <w:numId w:val="2"/>
        </w:numPr>
        <w:rPr>
          <w:lang w:val="id-ID"/>
        </w:rPr>
      </w:pPr>
      <w:r w:rsidRPr="00E65BE1">
        <w:rPr>
          <w:lang w:val="id-ID"/>
        </w:rPr>
        <w:t>B</w:t>
      </w:r>
    </w:p>
    <w:p w:rsidR="00E65BE1" w:rsidRPr="00E65BE1" w:rsidRDefault="00E65BE1" w:rsidP="00E65BE1">
      <w:pPr>
        <w:pStyle w:val="ListParagraph"/>
        <w:numPr>
          <w:ilvl w:val="0"/>
          <w:numId w:val="2"/>
        </w:numPr>
        <w:rPr>
          <w:lang w:val="id-ID"/>
        </w:rPr>
      </w:pPr>
      <w:r w:rsidRPr="00E65BE1">
        <w:rPr>
          <w:lang w:val="id-ID"/>
        </w:rPr>
        <w:t>C</w:t>
      </w:r>
    </w:p>
    <w:p w:rsidR="00E65BE1" w:rsidRPr="00E65BE1" w:rsidRDefault="00E65BE1" w:rsidP="00E65BE1">
      <w:pPr>
        <w:pStyle w:val="ListParagraph"/>
        <w:numPr>
          <w:ilvl w:val="0"/>
          <w:numId w:val="2"/>
        </w:numPr>
        <w:rPr>
          <w:lang w:val="id-ID"/>
        </w:rPr>
      </w:pPr>
      <w:r w:rsidRPr="00E65BE1">
        <w:rPr>
          <w:lang w:val="id-ID"/>
        </w:rPr>
        <w:t>D</w:t>
      </w:r>
    </w:p>
    <w:p w:rsidR="00E65BE1" w:rsidRPr="00E65BE1" w:rsidRDefault="00E65BE1" w:rsidP="00E65BE1">
      <w:pPr>
        <w:pStyle w:val="ListParagraph"/>
        <w:numPr>
          <w:ilvl w:val="0"/>
          <w:numId w:val="2"/>
        </w:numPr>
        <w:rPr>
          <w:lang w:val="id-ID"/>
        </w:rPr>
      </w:pPr>
      <w:r w:rsidRPr="00E65BE1">
        <w:rPr>
          <w:lang w:val="id-ID"/>
        </w:rPr>
        <w:t>B</w:t>
      </w:r>
    </w:p>
    <w:p w:rsidR="00E65BE1" w:rsidRPr="00E65BE1" w:rsidRDefault="00E65BE1" w:rsidP="00E65BE1">
      <w:pPr>
        <w:pStyle w:val="ListParagraph"/>
        <w:numPr>
          <w:ilvl w:val="0"/>
          <w:numId w:val="2"/>
        </w:numPr>
        <w:rPr>
          <w:lang w:val="id-ID"/>
        </w:rPr>
      </w:pPr>
      <w:r w:rsidRPr="00E65BE1">
        <w:rPr>
          <w:lang w:val="id-ID"/>
        </w:rPr>
        <w:t>B</w:t>
      </w:r>
    </w:p>
    <w:p w:rsidR="00E65BE1" w:rsidRPr="00E65BE1" w:rsidRDefault="00E65BE1" w:rsidP="00E65BE1">
      <w:pPr>
        <w:pStyle w:val="ListParagraph"/>
        <w:numPr>
          <w:ilvl w:val="0"/>
          <w:numId w:val="2"/>
        </w:numPr>
        <w:rPr>
          <w:lang w:val="id-ID"/>
        </w:rPr>
      </w:pPr>
      <w:r w:rsidRPr="00E65BE1">
        <w:rPr>
          <w:lang w:val="id-ID"/>
        </w:rPr>
        <w:t>A</w:t>
      </w:r>
    </w:p>
    <w:p w:rsidR="00E65BE1" w:rsidRPr="00E65BE1" w:rsidRDefault="00E65BE1" w:rsidP="00E65BE1">
      <w:pPr>
        <w:pStyle w:val="ListParagraph"/>
        <w:numPr>
          <w:ilvl w:val="0"/>
          <w:numId w:val="2"/>
        </w:numPr>
        <w:rPr>
          <w:lang w:val="id-ID"/>
        </w:rPr>
      </w:pPr>
      <w:r w:rsidRPr="00E65BE1">
        <w:rPr>
          <w:lang w:val="id-ID"/>
        </w:rPr>
        <w:t>A</w:t>
      </w:r>
    </w:p>
    <w:p w:rsidR="00E65BE1" w:rsidRPr="00E65BE1" w:rsidRDefault="00E65BE1" w:rsidP="00E65BE1">
      <w:pPr>
        <w:pStyle w:val="ListParagraph"/>
        <w:numPr>
          <w:ilvl w:val="0"/>
          <w:numId w:val="2"/>
        </w:numPr>
        <w:rPr>
          <w:lang w:val="id-ID"/>
        </w:rPr>
      </w:pPr>
      <w:r w:rsidRPr="00E65BE1">
        <w:rPr>
          <w:lang w:val="id-ID"/>
        </w:rPr>
        <w:t>D</w:t>
      </w:r>
    </w:p>
    <w:p w:rsidR="00E65BE1" w:rsidRPr="00E65BE1" w:rsidRDefault="00E65BE1" w:rsidP="00E65BE1">
      <w:pPr>
        <w:pStyle w:val="ListParagraph"/>
        <w:numPr>
          <w:ilvl w:val="0"/>
          <w:numId w:val="2"/>
        </w:numPr>
        <w:rPr>
          <w:lang w:val="id-ID"/>
        </w:rPr>
      </w:pPr>
      <w:r w:rsidRPr="00E65BE1">
        <w:rPr>
          <w:lang w:val="id-ID"/>
        </w:rPr>
        <w:t>C</w:t>
      </w:r>
    </w:p>
    <w:p w:rsidR="00E65BE1" w:rsidRDefault="00E65BE1" w:rsidP="00E65BE1">
      <w:pPr>
        <w:pStyle w:val="ListParagraph"/>
        <w:numPr>
          <w:ilvl w:val="0"/>
          <w:numId w:val="2"/>
        </w:numPr>
        <w:rPr>
          <w:lang w:val="id-ID"/>
        </w:rPr>
      </w:pPr>
      <w:r w:rsidRPr="00E65BE1">
        <w:rPr>
          <w:lang w:val="id-ID"/>
        </w:rPr>
        <w:t>D</w:t>
      </w:r>
    </w:p>
    <w:sectPr w:rsidR="00E65BE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5F307B"/>
    <w:multiLevelType w:val="hybridMultilevel"/>
    <w:tmpl w:val="473882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CE244AD"/>
    <w:multiLevelType w:val="hybridMultilevel"/>
    <w:tmpl w:val="EB64FB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MDc2NbA0MjQ0N7ZU0lEKTi0uzszPAykwrAUAIkSJuywAAAA="/>
  </w:docVars>
  <w:rsids>
    <w:rsidRoot w:val="00A360C4"/>
    <w:rsid w:val="00204930"/>
    <w:rsid w:val="0027085A"/>
    <w:rsid w:val="0065058E"/>
    <w:rsid w:val="007725E2"/>
    <w:rsid w:val="009B05AA"/>
    <w:rsid w:val="00A360C4"/>
    <w:rsid w:val="00C971AF"/>
    <w:rsid w:val="00DB1615"/>
    <w:rsid w:val="00DE1EE4"/>
    <w:rsid w:val="00E65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60C4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65BE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5BE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05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05A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60C4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65BE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5BE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05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05A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187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8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4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8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51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56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7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2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74</Words>
  <Characters>270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y adguard</Company>
  <LinksUpToDate>false</LinksUpToDate>
  <CharactersWithSpaces>31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2</cp:revision>
  <cp:lastPrinted>2016-11-01T14:57:00Z</cp:lastPrinted>
  <dcterms:created xsi:type="dcterms:W3CDTF">2018-04-17T02:56:00Z</dcterms:created>
  <dcterms:modified xsi:type="dcterms:W3CDTF">2018-04-17T02:56:00Z</dcterms:modified>
</cp:coreProperties>
</file>